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7FFAEDA2" w14:textId="77777777" w:rsidR="008428C3" w:rsidRPr="008428C3" w:rsidRDefault="008428C3" w:rsidP="008428C3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428C3">
        <w:rPr>
          <w:rFonts w:ascii="Arial" w:hAnsi="Arial" w:cs="Arial"/>
          <w:b/>
          <w:bCs/>
          <w:sz w:val="20"/>
          <w:szCs w:val="20"/>
        </w:rPr>
        <w:t>Prof. Pradip K. Bhowmik</w:t>
      </w:r>
    </w:p>
    <w:p w14:paraId="19251059" w14:textId="0A5BC927" w:rsidR="00E52660" w:rsidRPr="006250C4" w:rsidRDefault="008428C3" w:rsidP="008428C3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8428C3">
        <w:rPr>
          <w:rFonts w:ascii="Arial" w:hAnsi="Arial" w:cs="Arial"/>
          <w:bCs/>
          <w:sz w:val="20"/>
          <w:szCs w:val="20"/>
        </w:rPr>
        <w:t>University of Nevada Las Vegas, USA</w:t>
      </w:r>
      <w:r w:rsidR="00A54698"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428C3"/>
    <w:rsid w:val="008D6B41"/>
    <w:rsid w:val="008E36AB"/>
    <w:rsid w:val="008F3B14"/>
    <w:rsid w:val="009812C1"/>
    <w:rsid w:val="00993B14"/>
    <w:rsid w:val="00A54698"/>
    <w:rsid w:val="00A62064"/>
    <w:rsid w:val="00B8525B"/>
    <w:rsid w:val="00B91A2C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2</cp:revision>
  <dcterms:created xsi:type="dcterms:W3CDTF">2025-04-07T07:22:00Z</dcterms:created>
  <dcterms:modified xsi:type="dcterms:W3CDTF">2025-08-18T09:48:00Z</dcterms:modified>
</cp:coreProperties>
</file>